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enthusiastic interest in the Psychiatrist position at your esteemed organization in the United States New York City. As a dedicated and compassionate mental health professional with over [X years] of experience in psychiatric care, I am eager to contribute my expertise, clinical skills, and commitment to holistic patient care to a dynamic healthcare environment like yours. The opportunity to serve individuals in one of the most culturally diverse and fast-paced cities in the world is both exciting and deeply aligned with my professional goals.</w:t>
      </w:r>
    </w:p>
    <w:p>
      <w:pPr>
        <w:pStyle w:val="BodyText"/>
      </w:pPr>
      <w:r>
        <w:t xml:space="preserve">As a Psychiatrist, I have consistently prioritized understanding the intricate interplay between mental health, social determinants, and individual resilience. My training at [Medical School/Training Institution] equipped me with a strong foundation in psychopharmacology, psychotherapy, and evidence-based treatment modalities. Over the years, I have honed my ability to diagnose and manage a wide range of psychiatric conditions, including but not limited to mood disorders, anxiety disorders, trauma-related conditions, and psychotic spectrum illnesses. My approach is rooted in empathy, cultural competence, and a patient-centered philosophy that respects the unique needs of each individual.</w:t>
      </w:r>
    </w:p>
    <w:p>
      <w:pPr>
        <w:pStyle w:val="BodyText"/>
      </w:pPr>
      <w:r>
        <w:t xml:space="preserve">Working as a Psychiatrist in the United States New York City has always been a professional aspiration for me. The city’s unparalleled diversity presents both challenges and opportunities for mental health professionals. Here, I have encountered patients from all walks of life, each with distinct cultural backgrounds, socioeconomic statuses, and personal histories that shape their mental health journeys. This experience has deepened my understanding of how to navigate complex clinical scenarios while fostering trust and collaboration with patients. In New York City, the demand for accessible and high-quality psychiatric care is immense, and I am committed to meeting this need through innovative practices and unwavering dedication.</w:t>
      </w:r>
    </w:p>
    <w:p>
      <w:pPr>
        <w:pStyle w:val="BodyText"/>
      </w:pPr>
      <w:r>
        <w:t xml:space="preserve">My career as a Psychiatrist has been marked by a focus on integrating cutting-edge research with compassionate care. I have actively participated in clinical trials, published articles in peer-reviewed journals, and presented at conferences that highlight advancements in psychiatric treatment. For instance, my work on [specific project or research topic] demonstrated the efficacy of [specific intervention or approach], which I believe can be further applied to benefit patients in New York City’s diverse population. Additionally, I have collaborated with multidisciplinary teams, including psychologists, social workers, and primary care physicians, to create comprehensive treatment plans that address the biological, psychological, and social dimensions of mental health.</w:t>
      </w:r>
    </w:p>
    <w:p>
      <w:pPr>
        <w:pStyle w:val="BodyText"/>
      </w:pPr>
      <w:r>
        <w:t xml:space="preserve">The United States New York City offers a unique landscape for psychiatric professionals. The city’s vibrant communities are often underrepresented in mental health services due to systemic barriers such as stigma, lack of access to care, and economic disparities. As a Psychiatrist, I am deeply committed to advocating for these populations and ensuring that they receive equitable care. My experience in community-based clinics and outreach programs has taught me the importance of building relationships with patients beyond the confines of a traditional clinical setting. In New York City, where the pace of life can be overwhelming, I strive to create spaces where individuals feel heard, supported, and empowered to take control of their mental health.</w:t>
      </w:r>
    </w:p>
    <w:p>
      <w:pPr>
        <w:pStyle w:val="BodyText"/>
      </w:pPr>
      <w:r>
        <w:t xml:space="preserve">What sets me apart as a Psychiatrist is my ability to adapt to the ever-evolving demands of urban healthcare. Whether it is managing high patient volumes in a busy outpatient clinic or providing crisis intervention services during emergencies, I remain focused on delivering care with integrity and empathy. I am also proficient in using telehealth platforms, which have become increasingly vital in expanding access to mental health services, especially in a city as sprawling and diverse as New York. My adaptability ensures that I can meet patients where they are, whether in person or virtually.</w:t>
      </w:r>
    </w:p>
    <w:p>
      <w:pPr>
        <w:pStyle w:val="BodyText"/>
      </w:pPr>
      <w:r>
        <w:t xml:space="preserve">In addition to my clinical expertise, I bring strong communication skills and a collaborative spirit to every professional relationship. As a Psychiatrist in the United States New York City, I understand that teamwork is essential to achieving positive outcomes for patients. I have worked closely with hospital administrators, insurance providers, and community organizations to streamline care delivery and reduce barriers to treatment. This experience has prepared me to contribute effectively to your team’s mission of providing exceptional psychiatric care while navigating the complexities of the healthcare system.</w:t>
      </w:r>
    </w:p>
    <w:p>
      <w:pPr>
        <w:pStyle w:val="BodyText"/>
      </w:pPr>
      <w:r>
        <w:t xml:space="preserve">I am particularly drawn to your organization’s commitment to [specific value or mission mentioned in the job posting, e.g., "innovative mental health solutions," "patient-centered care," or "community outreach"]. This aligns seamlessly with my own values and vision for psychiatric practice. I am confident that my skills, experience, and passion for psychiatry would allow me to make a meaningful contribution to your team. I am eager to discuss how my background can support the goals of your organization and enhance the lives of individuals in New York City who are seeking mental health care.</w:t>
      </w:r>
    </w:p>
    <w:p>
      <w:pPr>
        <w:pStyle w:val="BodyText"/>
      </w:pPr>
      <w:r>
        <w:t xml:space="preserve">Thank you for considering my application. I would be honored to bring my expertise as a Psychiatrist to your practice and collaborate with you in addressing the mental health needs of patients in the United States New York City. I look forward to the opportunity to speak with you further about how I can contribute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dc:title>
  <dc:creator/>
  <dc:language>en</dc:language>
  <cp:keywords/>
  <dcterms:created xsi:type="dcterms:W3CDTF">2026-07-24T16:08:36Z</dcterms:created>
  <dcterms:modified xsi:type="dcterms:W3CDTF">2026-07-24T16:08:36Z</dcterms:modified>
</cp:coreProperties>
</file>

<file path=docProps/custom.xml><?xml version="1.0" encoding="utf-8"?>
<Properties xmlns="http://schemas.openxmlformats.org/officeDocument/2006/custom-properties" xmlns:vt="http://schemas.openxmlformats.org/officeDocument/2006/docPropsVTypes"/>
</file>